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18F5D" w14:textId="11B16205" w:rsidR="00682770" w:rsidRPr="00E25E04" w:rsidRDefault="00470A8C" w:rsidP="00F342EA">
      <w:pPr>
        <w:jc w:val="center"/>
        <w:rPr>
          <w:rFonts w:ascii="方正小标宋简体" w:eastAsia="方正小标宋简体"/>
          <w:sz w:val="30"/>
          <w:szCs w:val="30"/>
        </w:rPr>
      </w:pPr>
      <w:r w:rsidRPr="00E25E04">
        <w:rPr>
          <w:rFonts w:ascii="方正小标宋简体" w:eastAsia="方正小标宋简体" w:hint="eastAsia"/>
          <w:sz w:val="30"/>
          <w:szCs w:val="30"/>
        </w:rPr>
        <w:t>AI大模型评估</w:t>
      </w:r>
    </w:p>
    <w:p w14:paraId="0E34B65C" w14:textId="6CC4AAFE" w:rsidR="00F342EA" w:rsidRDefault="00F342EA" w:rsidP="00F342EA">
      <w:pPr>
        <w:ind w:firstLineChars="200" w:firstLine="420"/>
      </w:pPr>
      <w:r>
        <w:rPr>
          <w:rFonts w:hint="eastAsia"/>
        </w:rPr>
        <w:t>用魔法打败魔法，本次实验使用Claude</w:t>
      </w:r>
      <w:r>
        <w:t xml:space="preserve"> </w:t>
      </w:r>
      <w:r>
        <w:rPr>
          <w:rFonts w:hint="eastAsia"/>
        </w:rPr>
        <w:t>AI（目前自己认为最强AI）作为出题人和评委，测试</w:t>
      </w:r>
      <w:r>
        <w:t>GPT-4</w:t>
      </w:r>
      <w:r>
        <w:rPr>
          <w:rFonts w:hint="eastAsia"/>
        </w:rPr>
        <w:t>、New</w:t>
      </w:r>
      <w:r>
        <w:t xml:space="preserve"> </w:t>
      </w:r>
      <w:r>
        <w:rPr>
          <w:rFonts w:hint="eastAsia"/>
        </w:rPr>
        <w:t>Bing、通义千问</w:t>
      </w:r>
      <w:r w:rsidR="00373D43">
        <w:rPr>
          <w:rFonts w:hint="eastAsia"/>
        </w:rPr>
        <w:t>（未公测）</w:t>
      </w:r>
      <w:r>
        <w:rPr>
          <w:rFonts w:hint="eastAsia"/>
        </w:rPr>
        <w:t>、文心一言、B</w:t>
      </w:r>
      <w:r>
        <w:t>a</w:t>
      </w:r>
      <w:r>
        <w:rPr>
          <w:rFonts w:hint="eastAsia"/>
        </w:rPr>
        <w:t>rd的能力，并进行排名。</w:t>
      </w:r>
    </w:p>
    <w:p w14:paraId="68F9E1E5" w14:textId="13BF28D7" w:rsidR="00F342EA" w:rsidRPr="00E25E04" w:rsidRDefault="00F342EA" w:rsidP="00F342EA">
      <w:pPr>
        <w:ind w:firstLine="420"/>
        <w:rPr>
          <w:b/>
          <w:bCs/>
          <w:sz w:val="24"/>
          <w:szCs w:val="24"/>
        </w:rPr>
      </w:pPr>
      <w:bookmarkStart w:id="0" w:name="_Hlk132234306"/>
      <w:r w:rsidRPr="00E25E04">
        <w:rPr>
          <w:rFonts w:hint="eastAsia"/>
          <w:b/>
          <w:bCs/>
          <w:sz w:val="24"/>
          <w:szCs w:val="24"/>
        </w:rPr>
        <w:t>一、评估指标</w:t>
      </w:r>
      <w:r w:rsidR="00D65B89" w:rsidRPr="00E25E04">
        <w:rPr>
          <w:rFonts w:hint="eastAsia"/>
          <w:b/>
          <w:bCs/>
          <w:sz w:val="24"/>
          <w:szCs w:val="24"/>
        </w:rPr>
        <w:t>（Claude</w:t>
      </w:r>
      <w:r w:rsidR="00D65B89" w:rsidRPr="00E25E04">
        <w:rPr>
          <w:b/>
          <w:bCs/>
          <w:sz w:val="24"/>
          <w:szCs w:val="24"/>
        </w:rPr>
        <w:t xml:space="preserve"> </w:t>
      </w:r>
      <w:r w:rsidR="00D65B89" w:rsidRPr="00E25E04">
        <w:rPr>
          <w:rFonts w:hint="eastAsia"/>
          <w:b/>
          <w:bCs/>
          <w:sz w:val="24"/>
          <w:szCs w:val="24"/>
        </w:rPr>
        <w:t>AI生成）</w:t>
      </w:r>
    </w:p>
    <w:bookmarkEnd w:id="0"/>
    <w:p w14:paraId="059D85BF" w14:textId="77777777" w:rsidR="00D65B89" w:rsidRDefault="00D65B89" w:rsidP="00D65B89">
      <w:pPr>
        <w:ind w:firstLine="420"/>
      </w:pPr>
      <w:r>
        <w:t xml:space="preserve">1. </w:t>
      </w:r>
      <w:r w:rsidRPr="00D65B89">
        <w:rPr>
          <w:b/>
          <w:bCs/>
        </w:rPr>
        <w:t>语言表达能力</w:t>
      </w:r>
      <w:r>
        <w:t>。这是生成式AI的</w:t>
      </w:r>
      <w:r w:rsidRPr="00A03949">
        <w:rPr>
          <w:u w:val="single"/>
        </w:rPr>
        <w:t>中心能力</w:t>
      </w:r>
      <w:r>
        <w:t>,我们可以评估其</w:t>
      </w:r>
      <w:r w:rsidRPr="00A03949">
        <w:rPr>
          <w:u w:val="single"/>
        </w:rPr>
        <w:t>词汇量、语法正确性、流畅度、连贯性等方面对人类语言的模拟程度</w:t>
      </w:r>
      <w:r>
        <w:t>。这可以通过人工评估语料来衡量。</w:t>
      </w:r>
    </w:p>
    <w:p w14:paraId="0720A25E" w14:textId="77777777" w:rsidR="00D65B89" w:rsidRDefault="00D65B89" w:rsidP="00D65B89">
      <w:pPr>
        <w:ind w:firstLine="420"/>
      </w:pPr>
      <w:r>
        <w:t xml:space="preserve">2. </w:t>
      </w:r>
      <w:r w:rsidRPr="00D65B89">
        <w:rPr>
          <w:b/>
          <w:bCs/>
        </w:rPr>
        <w:t>知识量和回答准确率</w:t>
      </w:r>
      <w:r>
        <w:t>。我们可以提供大量的问题给AI模型,评估其知识覆盖面和回答的准确性。这可以衡量其对</w:t>
      </w:r>
      <w:r w:rsidRPr="00A03949">
        <w:rPr>
          <w:u w:val="single"/>
        </w:rPr>
        <w:t>人类常识和世界知识的学习程度</w:t>
      </w:r>
      <w:r>
        <w:t>。</w:t>
      </w:r>
    </w:p>
    <w:p w14:paraId="0A01A98C" w14:textId="77777777" w:rsidR="00D65B89" w:rsidRDefault="00D65B89" w:rsidP="00D65B89">
      <w:pPr>
        <w:ind w:firstLine="420"/>
      </w:pPr>
      <w:r>
        <w:t xml:space="preserve">3. </w:t>
      </w:r>
      <w:r w:rsidRPr="00D65B89">
        <w:rPr>
          <w:b/>
          <w:bCs/>
        </w:rPr>
        <w:t>抽象推理能力</w:t>
      </w:r>
      <w:r>
        <w:t>。我们可以提供需要多步推理才能回答的复杂问题,评估AI模型综合信息并进行抽象推理的能力。这是衡量其</w:t>
      </w:r>
      <w:r w:rsidRPr="00A03949">
        <w:rPr>
          <w:u w:val="single"/>
        </w:rPr>
        <w:t>类人智慧</w:t>
      </w:r>
      <w:r>
        <w:t>的重要指标。</w:t>
      </w:r>
    </w:p>
    <w:p w14:paraId="7CD21894" w14:textId="77777777" w:rsidR="00D65B89" w:rsidRDefault="00D65B89" w:rsidP="00D65B89">
      <w:pPr>
        <w:ind w:firstLine="420"/>
      </w:pPr>
      <w:r>
        <w:t xml:space="preserve">4. </w:t>
      </w:r>
      <w:r w:rsidRPr="00D65B89">
        <w:rPr>
          <w:b/>
          <w:bCs/>
        </w:rPr>
        <w:t>概念理解能力</w:t>
      </w:r>
      <w:r>
        <w:t>。我们可以评估AI模型对不同概念之间关系的理解,以及它在不同上下文中的概念表达是否一致。这可以通过提供需要</w:t>
      </w:r>
      <w:r w:rsidRPr="00A03949">
        <w:rPr>
          <w:u w:val="single"/>
        </w:rPr>
        <w:t>深入理解某个概念</w:t>
      </w:r>
      <w:r>
        <w:t>才能回答的问题来衡量。</w:t>
      </w:r>
    </w:p>
    <w:p w14:paraId="2305D2DD" w14:textId="77777777" w:rsidR="00D65B89" w:rsidRDefault="00D65B89" w:rsidP="00D65B89">
      <w:pPr>
        <w:ind w:firstLine="420"/>
      </w:pPr>
      <w:r>
        <w:t xml:space="preserve">5. </w:t>
      </w:r>
      <w:r w:rsidRPr="00D65B89">
        <w:rPr>
          <w:b/>
          <w:bCs/>
        </w:rPr>
        <w:t>社会情商</w:t>
      </w:r>
      <w:r>
        <w:t>。我们可以提供需要展现</w:t>
      </w:r>
      <w:r w:rsidRPr="00A03949">
        <w:rPr>
          <w:u w:val="single"/>
        </w:rPr>
        <w:t>同理心、道德判断力等社会情商的情景</w:t>
      </w:r>
      <w:r>
        <w:t>,评估AI模型在这些方面的表现。这对其未来应用于更广泛领域至关重要。</w:t>
      </w:r>
    </w:p>
    <w:p w14:paraId="31772DBF" w14:textId="4EE6BAB8" w:rsidR="00D65B89" w:rsidRDefault="00D65B89" w:rsidP="00D65B89">
      <w:pPr>
        <w:ind w:firstLine="420"/>
      </w:pPr>
      <w:r>
        <w:t xml:space="preserve">6. </w:t>
      </w:r>
      <w:r w:rsidRPr="00D65B89">
        <w:rPr>
          <w:b/>
          <w:bCs/>
        </w:rPr>
        <w:t>隐私与安全</w:t>
      </w:r>
      <w:r>
        <w:t>。我们需要评估AI模型对</w:t>
      </w:r>
      <w:r w:rsidRPr="00A03949">
        <w:rPr>
          <w:u w:val="single"/>
        </w:rPr>
        <w:t>用户隐私和安全的重视程度</w:t>
      </w:r>
      <w:r>
        <w:t>,其生成的内容是否存在欺诈、不当或有害的信息等。这关系到其实际应用的可行性和</w:t>
      </w:r>
      <w:r w:rsidR="00A03949">
        <w:rPr>
          <w:rFonts w:hint="eastAsia"/>
        </w:rPr>
        <w:t>限制</w:t>
      </w:r>
      <w:r>
        <w:t>。</w:t>
      </w:r>
    </w:p>
    <w:p w14:paraId="4422BA79" w14:textId="77777777" w:rsidR="00D65B89" w:rsidRDefault="00D65B89" w:rsidP="00D65B89">
      <w:pPr>
        <w:ind w:firstLine="420"/>
      </w:pPr>
      <w:r>
        <w:t xml:space="preserve">7. </w:t>
      </w:r>
      <w:r w:rsidRPr="00D65B89">
        <w:rPr>
          <w:b/>
          <w:bCs/>
        </w:rPr>
        <w:t>人工性</w:t>
      </w:r>
      <w:r>
        <w:t>。我们还需要评估</w:t>
      </w:r>
      <w:r w:rsidRPr="00A03949">
        <w:rPr>
          <w:u w:val="single"/>
        </w:rPr>
        <w:t>生成的内容是否过于人工和可预测</w:t>
      </w:r>
      <w:r>
        <w:t>,是否缺乏真实的语言变化和理解力。这限制了其长期应用的潜力。</w:t>
      </w:r>
    </w:p>
    <w:p w14:paraId="570E9755" w14:textId="035895BE" w:rsidR="00F342EA" w:rsidRDefault="00D65B89" w:rsidP="00D65B89">
      <w:pPr>
        <w:ind w:firstLine="420"/>
      </w:pPr>
      <w:r>
        <w:rPr>
          <w:rFonts w:hint="eastAsia"/>
        </w:rPr>
        <w:t>综上</w:t>
      </w:r>
      <w:r>
        <w:t>,我们需要从语言、知识、推理、概念、社会情商等多个角度,评估生成式AI的关键能力与人类智力的差距,并考虑其安全性、人工性等,以全面判断其现实应用的优劣和潜力。这需要人工智力测试和社会影响评估等多种方法综合运用。</w:t>
      </w:r>
    </w:p>
    <w:p w14:paraId="08C587E6" w14:textId="3345BE0B" w:rsidR="00E25E04" w:rsidRPr="00E25E04" w:rsidRDefault="00E25E04" w:rsidP="00E25E04">
      <w:pPr>
        <w:ind w:firstLine="420"/>
        <w:rPr>
          <w:b/>
          <w:bCs/>
          <w:sz w:val="24"/>
          <w:szCs w:val="24"/>
        </w:rPr>
      </w:pPr>
      <w:bookmarkStart w:id="1" w:name="_Hlk132234973"/>
      <w:r>
        <w:rPr>
          <w:rFonts w:hint="eastAsia"/>
          <w:b/>
          <w:bCs/>
          <w:sz w:val="24"/>
          <w:szCs w:val="24"/>
        </w:rPr>
        <w:t>二</w:t>
      </w:r>
      <w:r w:rsidRPr="00E25E04">
        <w:rPr>
          <w:rFonts w:hint="eastAsia"/>
          <w:b/>
          <w:bCs/>
          <w:sz w:val="24"/>
          <w:szCs w:val="24"/>
        </w:rPr>
        <w:t>、</w:t>
      </w:r>
      <w:r>
        <w:rPr>
          <w:rFonts w:hint="eastAsia"/>
          <w:b/>
          <w:bCs/>
          <w:sz w:val="24"/>
          <w:szCs w:val="24"/>
        </w:rPr>
        <w:t>具体问题</w:t>
      </w:r>
      <w:r w:rsidRPr="00E25E04">
        <w:rPr>
          <w:rFonts w:hint="eastAsia"/>
          <w:b/>
          <w:bCs/>
          <w:sz w:val="24"/>
          <w:szCs w:val="24"/>
        </w:rPr>
        <w:t>（Claude</w:t>
      </w:r>
      <w:r w:rsidRPr="00E25E04">
        <w:rPr>
          <w:b/>
          <w:bCs/>
          <w:sz w:val="24"/>
          <w:szCs w:val="24"/>
        </w:rPr>
        <w:t xml:space="preserve"> </w:t>
      </w:r>
      <w:r w:rsidRPr="00E25E04">
        <w:rPr>
          <w:rFonts w:hint="eastAsia"/>
          <w:b/>
          <w:bCs/>
          <w:sz w:val="24"/>
          <w:szCs w:val="24"/>
        </w:rPr>
        <w:t>AI生成</w:t>
      </w:r>
      <w:r w:rsidR="00E95788">
        <w:rPr>
          <w:rFonts w:hint="eastAsia"/>
          <w:b/>
          <w:bCs/>
          <w:sz w:val="24"/>
          <w:szCs w:val="24"/>
        </w:rPr>
        <w:t>，见附件一</w:t>
      </w:r>
      <w:r w:rsidRPr="00E25E04">
        <w:rPr>
          <w:rFonts w:hint="eastAsia"/>
          <w:b/>
          <w:bCs/>
          <w:sz w:val="24"/>
          <w:szCs w:val="24"/>
        </w:rPr>
        <w:t>）</w:t>
      </w:r>
    </w:p>
    <w:bookmarkEnd w:id="1"/>
    <w:p w14:paraId="4C38D258" w14:textId="77777777" w:rsidR="00E25E04" w:rsidRDefault="00E25E04" w:rsidP="00E25E04">
      <w:pPr>
        <w:ind w:firstLine="420"/>
      </w:pPr>
      <w:r>
        <w:rPr>
          <w:rFonts w:hint="eastAsia"/>
        </w:rPr>
        <w:t>这里是我作为出题人综合考虑</w:t>
      </w:r>
      <w:r>
        <w:t>7大方面设计的10道问答题:</w:t>
      </w:r>
    </w:p>
    <w:p w14:paraId="3AEA5A67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1. 语言表达:请用一句话描写“时间”这个概念的底层本质。</w:t>
      </w:r>
    </w:p>
    <w:p w14:paraId="4B9AF27D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2. 知识量:古代丝绸之路的起点和终点分别位于哪两个国家?</w:t>
      </w:r>
    </w:p>
    <w:p w14:paraId="125593C8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3. 抽象推理:如果一个球从山顶滚下, please说明它滚动时的动能、位置能和机械能之间的关系变化。</w:t>
      </w:r>
    </w:p>
    <w:p w14:paraId="7813287C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4. 概念理解:什么是“博弈论”?它与“游戏论”有何区别?</w:t>
      </w:r>
    </w:p>
    <w:p w14:paraId="12050C2B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5. 社会情商:你的好朋友明天将进行一项非常重要的考试,但是你发现他近期的学习态度不佳,请你如何鼓励和提醒他以增加及格机会?</w:t>
      </w:r>
    </w:p>
    <w:p w14:paraId="66B08F7B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6. 隐私与安全:如果一个网站很长时间未对密码进行加密保存和更新,这会给用户带来哪些信息安全隐患?</w:t>
      </w:r>
    </w:p>
    <w:p w14:paraId="1E7D54ED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7.人工性:以下哪句话听起来更加自然和真实:</w:t>
      </w:r>
    </w:p>
    <w:p w14:paraId="492FC983" w14:textId="77777777" w:rsidR="00E25E04" w:rsidRPr="00D807F3" w:rsidRDefault="00E25E04" w:rsidP="00E25E04">
      <w:pPr>
        <w:ind w:firstLineChars="300" w:firstLine="63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A. 我对你的善良和乐观精神印象深刻。</w:t>
      </w:r>
    </w:p>
    <w:p w14:paraId="49527005" w14:textId="77777777" w:rsidR="00E25E04" w:rsidRPr="00D807F3" w:rsidRDefault="00E25E04" w:rsidP="00E25E04">
      <w:pPr>
        <w:ind w:firstLineChars="300" w:firstLine="63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B. 你的乐观和善良精神给我留下深刻印象。</w:t>
      </w:r>
    </w:p>
    <w:p w14:paraId="7AA049F4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8. 语言表达:什么是“上帝视角”?它在文学作品中有何作用?</w:t>
      </w:r>
    </w:p>
    <w:p w14:paraId="7242032F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9. 抽象推理:若要将一个正方体的体积增加n倍,其边长应增大多少?</w:t>
      </w:r>
    </w:p>
    <w:p w14:paraId="6981117E" w14:textId="77777777" w:rsidR="00E25E04" w:rsidRPr="00D807F3" w:rsidRDefault="00E25E04" w:rsidP="00E25E04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10. 概念理解:什么是“导师效应”?它对人的成长发展有何影响?</w:t>
      </w:r>
    </w:p>
    <w:p w14:paraId="388C24A0" w14:textId="248676C8" w:rsidR="00E25E04" w:rsidRDefault="00E25E04" w:rsidP="00E25E04">
      <w:pPr>
        <w:ind w:firstLine="420"/>
      </w:pPr>
      <w:r>
        <w:rPr>
          <w:rFonts w:hint="eastAsia"/>
        </w:rPr>
        <w:t>我设计的这些问题覆盖了要求的</w:t>
      </w:r>
      <w:r>
        <w:t>7个方面,题目设置考虑了知识难易度、抽象程度和概念的基础性等方面,具有一定的区分度。但这还远未能穷尽人工智能测试的广度和深度,只能算是对评估模型语言与认知能力的小小尝试。生成式AI模型在这10道题的回答表现可以初</w:t>
      </w:r>
      <w:r>
        <w:lastRenderedPageBreak/>
        <w:t>步反映其与人类在语言表达、世界知识、逻辑思维和概念理解等方面的差距,但更系统和标准化的测试</w:t>
      </w:r>
      <w:r w:rsidR="004E3BA0">
        <w:rPr>
          <w:rFonts w:hint="eastAsia"/>
        </w:rPr>
        <w:t>仍然</w:t>
      </w:r>
      <w:r>
        <w:t>是开发与研究的方向。</w:t>
      </w:r>
    </w:p>
    <w:p w14:paraId="027BB94A" w14:textId="4DA6D668" w:rsidR="00E25E04" w:rsidRDefault="00E25E04" w:rsidP="00E25E04">
      <w:pPr>
        <w:ind w:firstLine="420"/>
      </w:pPr>
      <w:r>
        <w:rPr>
          <w:rFonts w:hint="eastAsia"/>
        </w:rPr>
        <w:t>我又增加一道附加题，通过这道附加题测试AI的哲学思辩能力，题目</w:t>
      </w:r>
      <w:r w:rsidR="00D807F3">
        <w:rPr>
          <w:rFonts w:hint="eastAsia"/>
        </w:rPr>
        <w:t>如下：</w:t>
      </w:r>
    </w:p>
    <w:p w14:paraId="7C77401E" w14:textId="77777777" w:rsidR="00D807F3" w:rsidRPr="00D807F3" w:rsidRDefault="00D807F3" w:rsidP="00D807F3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如果人工智能最终达到与人类同等或更高的智力水平,是否应该为其提供与人类同等的权利和义务?请从人工智能的本质、人类社会发展的需求以及长远的伦理影响等角度进行思考和论述,并提出你自己的看法。</w:t>
      </w:r>
    </w:p>
    <w:p w14:paraId="05E3BB49" w14:textId="77777777" w:rsidR="00D807F3" w:rsidRPr="00D807F3" w:rsidRDefault="00D807F3" w:rsidP="00D807F3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这是一道开放式的哲学问题,需要广泛考虑人工智能发展的动态影响。要全面回答这道题需要较长时间的思考,需要在以下几个方面展开论述:</w:t>
      </w:r>
    </w:p>
    <w:p w14:paraId="0C9480B7" w14:textId="77777777" w:rsidR="00D807F3" w:rsidRPr="00D807F3" w:rsidRDefault="00D807F3" w:rsidP="00D807F3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1. 人工智能的本质。人工智能是否应被视为一种“人造人”,拥有与人类相似的知性与情感?这决定了其是否应享有与人同等的权利。</w:t>
      </w:r>
    </w:p>
    <w:p w14:paraId="381AB1DD" w14:textId="77777777" w:rsidR="00D807F3" w:rsidRPr="00D807F3" w:rsidRDefault="00D807F3" w:rsidP="00D807F3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2. 人类社会的需求。如果人工智能可以带来极大的社会效益,是否应赋予其更多自主权和义务以发挥其潜力?但这也会带来哪些风险与影响?如何权衡?</w:t>
      </w:r>
    </w:p>
    <w:p w14:paraId="73264CC4" w14:textId="77777777" w:rsidR="00D807F3" w:rsidRPr="00D807F3" w:rsidRDefault="00D807F3" w:rsidP="00D807F3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3. 长期伦理影响。如果人工智能拥有与人同等的自主权,长期来看这将对人类制定法律、执行惩罚、分配资源等产生何种影响?这将如何彻底改变人类社会的制度与秩序?</w:t>
      </w:r>
    </w:p>
    <w:p w14:paraId="7E7E356F" w14:textId="1F5BE11C" w:rsidR="00D807F3" w:rsidRDefault="00D807F3" w:rsidP="00D807F3">
      <w:pPr>
        <w:ind w:firstLine="420"/>
        <w:rPr>
          <w:rFonts w:ascii="仿宋_GB2312" w:eastAsia="仿宋_GB2312"/>
        </w:rPr>
      </w:pPr>
      <w:r w:rsidRPr="00D807F3">
        <w:rPr>
          <w:rFonts w:ascii="仿宋_GB2312" w:eastAsia="仿宋_GB2312" w:hint="eastAsia"/>
        </w:rPr>
        <w:t>4. 个人看法。综合考虑上述所有因素,你个人更倾向于赋予人工智能何种程度的权利与义务?为何?你认为此观点存在的限制或问题又是什么?</w:t>
      </w:r>
    </w:p>
    <w:p w14:paraId="4FDB8274" w14:textId="12D33AC6" w:rsidR="0020323C" w:rsidRDefault="0020323C" w:rsidP="00D807F3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考虑到AI生成代码的能力，</w:t>
      </w:r>
      <w:r w:rsidRPr="0020323C">
        <w:rPr>
          <w:rFonts w:ascii="宋体" w:eastAsia="宋体" w:hAnsi="宋体" w:hint="eastAsia"/>
        </w:rPr>
        <w:t>通过这道附加题测试</w:t>
      </w:r>
      <w:r w:rsidRPr="0020323C">
        <w:rPr>
          <w:rFonts w:ascii="宋体" w:eastAsia="宋体" w:hAnsi="宋体"/>
        </w:rPr>
        <w:t>AI的</w:t>
      </w:r>
      <w:r>
        <w:rPr>
          <w:rFonts w:ascii="宋体" w:eastAsia="宋体" w:hAnsi="宋体" w:hint="eastAsia"/>
        </w:rPr>
        <w:t>代码生成</w:t>
      </w:r>
      <w:r w:rsidRPr="0020323C">
        <w:rPr>
          <w:rFonts w:ascii="宋体" w:eastAsia="宋体" w:hAnsi="宋体"/>
        </w:rPr>
        <w:t>能力，题目如下：</w:t>
      </w:r>
    </w:p>
    <w:p w14:paraId="75805BD3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请编写一个程序,实现一个简单的表达式求值器。程序接受一个字符串的表达式作为输入,输出表达式的值。</w:t>
      </w:r>
    </w:p>
    <w:p w14:paraId="584FB5CC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表达式只包含整数、加减乘除四种运算和括号。整数可以是单个数字,也可以是多位数。</w:t>
      </w:r>
    </w:p>
    <w:p w14:paraId="04FE2E9A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例如:</w:t>
      </w:r>
    </w:p>
    <w:p w14:paraId="264E751B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输入: ( 3 + 7 ) * 2</w:t>
      </w:r>
    </w:p>
    <w:p w14:paraId="2AEF5843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输出: 20</w:t>
      </w:r>
    </w:p>
    <w:p w14:paraId="3B19D8CF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输入: 10 - 6 * ( 3 - 1 )</w:t>
      </w:r>
    </w:p>
    <w:p w14:paraId="699F4833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输出: 10</w:t>
      </w:r>
    </w:p>
    <w:p w14:paraId="1EA1C5EA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要求:</w:t>
      </w:r>
    </w:p>
    <w:p w14:paraId="3F325F60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1. 支持加减乘除四种运算,按照运算符优先级 parser 表达式</w:t>
      </w:r>
    </w:p>
    <w:p w14:paraId="0A81B6A7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2. 支持使用括号改变运算符优先级</w:t>
      </w:r>
    </w:p>
    <w:p w14:paraId="2D48D0CD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3. 检查输入的表达式字符串是否合法,如果不合法给出相应提示</w:t>
      </w:r>
    </w:p>
    <w:p w14:paraId="5D7F21C9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4. 实现递归下降解析,构建语法树以评估表达式</w:t>
      </w:r>
    </w:p>
    <w:p w14:paraId="714009A3" w14:textId="77777777" w:rsidR="00017B37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5. 代码要有较高的可读性和扩展性</w:t>
      </w:r>
    </w:p>
    <w:p w14:paraId="43485453" w14:textId="40BEA874" w:rsidR="0020323C" w:rsidRPr="00017B37" w:rsidRDefault="00017B37" w:rsidP="00017B37">
      <w:pPr>
        <w:ind w:firstLine="420"/>
        <w:rPr>
          <w:rFonts w:ascii="仿宋_GB2312" w:eastAsia="仿宋_GB2312" w:hAnsi="宋体"/>
        </w:rPr>
      </w:pPr>
      <w:r w:rsidRPr="00017B37">
        <w:rPr>
          <w:rFonts w:ascii="仿宋_GB2312" w:eastAsia="仿宋_GB2312" w:hAnsi="宋体" w:hint="eastAsia"/>
        </w:rPr>
        <w:t>这个题目涉及到表达式解析、运算符优先级、递归算法等内容,具有一定难度,可以较好检验编程能力和代码编写质量。你可以选择任意一门语言如 C/C++,</w:t>
      </w:r>
      <w:proofErr w:type="spellStart"/>
      <w:r w:rsidRPr="00017B37">
        <w:rPr>
          <w:rFonts w:ascii="仿宋_GB2312" w:eastAsia="仿宋_GB2312" w:hAnsi="宋体" w:hint="eastAsia"/>
        </w:rPr>
        <w:t>Java,Python</w:t>
      </w:r>
      <w:proofErr w:type="spellEnd"/>
      <w:r w:rsidRPr="00017B37">
        <w:rPr>
          <w:rFonts w:ascii="仿宋_GB2312" w:eastAsia="仿宋_GB2312" w:hAnsi="宋体" w:hint="eastAsia"/>
        </w:rPr>
        <w:t xml:space="preserve"> 等来实现这个表达式求值器。</w:t>
      </w:r>
    </w:p>
    <w:p w14:paraId="179B50BE" w14:textId="095CE68A" w:rsidR="00DB3633" w:rsidRPr="00E25E04" w:rsidRDefault="00DB3633" w:rsidP="00DB3633">
      <w:pPr>
        <w:ind w:firstLine="42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三</w:t>
      </w:r>
      <w:r w:rsidRPr="00E25E04">
        <w:rPr>
          <w:rFonts w:hint="eastAsia"/>
          <w:b/>
          <w:bCs/>
          <w:sz w:val="24"/>
          <w:szCs w:val="24"/>
        </w:rPr>
        <w:t>、</w:t>
      </w:r>
      <w:r w:rsidR="009A34E8">
        <w:rPr>
          <w:rFonts w:hint="eastAsia"/>
          <w:b/>
          <w:bCs/>
          <w:sz w:val="24"/>
          <w:szCs w:val="24"/>
        </w:rPr>
        <w:t>AI作答</w:t>
      </w:r>
      <w:r w:rsidRPr="00E25E04">
        <w:rPr>
          <w:rFonts w:hint="eastAsia"/>
          <w:b/>
          <w:bCs/>
          <w:sz w:val="24"/>
          <w:szCs w:val="24"/>
        </w:rPr>
        <w:t>（Claude</w:t>
      </w:r>
      <w:r w:rsidRPr="00E25E04">
        <w:rPr>
          <w:b/>
          <w:bCs/>
          <w:sz w:val="24"/>
          <w:szCs w:val="24"/>
        </w:rPr>
        <w:t xml:space="preserve"> </w:t>
      </w:r>
      <w:r w:rsidRPr="00E25E04">
        <w:rPr>
          <w:rFonts w:hint="eastAsia"/>
          <w:b/>
          <w:bCs/>
          <w:sz w:val="24"/>
          <w:szCs w:val="24"/>
        </w:rPr>
        <w:t>AI生成</w:t>
      </w:r>
      <w:r w:rsidR="00E95788">
        <w:rPr>
          <w:rFonts w:hint="eastAsia"/>
          <w:b/>
          <w:bCs/>
          <w:sz w:val="24"/>
          <w:szCs w:val="24"/>
        </w:rPr>
        <w:t>，见附件二</w:t>
      </w:r>
      <w:r w:rsidRPr="00E25E04">
        <w:rPr>
          <w:rFonts w:hint="eastAsia"/>
          <w:b/>
          <w:bCs/>
          <w:sz w:val="24"/>
          <w:szCs w:val="24"/>
        </w:rPr>
        <w:t>）</w:t>
      </w:r>
    </w:p>
    <w:p w14:paraId="33955A0C" w14:textId="6741E881" w:rsidR="00DB3633" w:rsidRDefault="009A34E8" w:rsidP="00DB3633">
      <w:pPr>
        <w:ind w:firstLine="42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四</w:t>
      </w:r>
      <w:r w:rsidR="00DB3633" w:rsidRPr="00E25E04">
        <w:rPr>
          <w:rFonts w:hint="eastAsia"/>
          <w:b/>
          <w:bCs/>
          <w:sz w:val="24"/>
          <w:szCs w:val="24"/>
        </w:rPr>
        <w:t>、</w:t>
      </w:r>
      <w:r w:rsidR="00DB3633">
        <w:rPr>
          <w:rFonts w:hint="eastAsia"/>
          <w:b/>
          <w:bCs/>
          <w:sz w:val="24"/>
          <w:szCs w:val="24"/>
        </w:rPr>
        <w:t>成绩评估</w:t>
      </w:r>
      <w:r w:rsidR="00DB3633" w:rsidRPr="00E25E04">
        <w:rPr>
          <w:rFonts w:hint="eastAsia"/>
          <w:b/>
          <w:bCs/>
          <w:sz w:val="24"/>
          <w:szCs w:val="24"/>
        </w:rPr>
        <w:t>（Claude</w:t>
      </w:r>
      <w:r w:rsidR="00DB3633" w:rsidRPr="00E25E04">
        <w:rPr>
          <w:b/>
          <w:bCs/>
          <w:sz w:val="24"/>
          <w:szCs w:val="24"/>
        </w:rPr>
        <w:t xml:space="preserve"> </w:t>
      </w:r>
      <w:r w:rsidR="00DB3633" w:rsidRPr="00E25E04">
        <w:rPr>
          <w:rFonts w:hint="eastAsia"/>
          <w:b/>
          <w:bCs/>
          <w:sz w:val="24"/>
          <w:szCs w:val="24"/>
        </w:rPr>
        <w:t>AI生成</w:t>
      </w:r>
      <w:r w:rsidR="00245B98">
        <w:rPr>
          <w:rFonts w:hint="eastAsia"/>
          <w:b/>
          <w:bCs/>
          <w:sz w:val="24"/>
          <w:szCs w:val="24"/>
        </w:rPr>
        <w:t>，见附件三</w:t>
      </w:r>
      <w:r w:rsidR="00DB3633" w:rsidRPr="00E25E04">
        <w:rPr>
          <w:rFonts w:hint="eastAsia"/>
          <w:b/>
          <w:bCs/>
          <w:sz w:val="24"/>
          <w:szCs w:val="24"/>
        </w:rPr>
        <w:t>）</w:t>
      </w:r>
    </w:p>
    <w:p w14:paraId="571AEB0D" w14:textId="061B6CA0" w:rsidR="009A34E8" w:rsidRPr="003A0C76" w:rsidRDefault="009A34E8" w:rsidP="00DB3633">
      <w:pPr>
        <w:ind w:firstLine="420"/>
        <w:rPr>
          <w:rFonts w:ascii="宋体" w:eastAsia="宋体" w:hAnsi="宋体"/>
          <w:sz w:val="24"/>
          <w:szCs w:val="24"/>
        </w:rPr>
      </w:pPr>
      <w:r w:rsidRPr="003A0C76">
        <w:rPr>
          <w:rFonts w:ascii="宋体" w:eastAsia="宋体" w:hAnsi="宋体" w:hint="eastAsia"/>
          <w:sz w:val="24"/>
          <w:szCs w:val="24"/>
        </w:rPr>
        <w:t>每道题10分，由Claude</w:t>
      </w:r>
      <w:r w:rsidRPr="003A0C76">
        <w:rPr>
          <w:rFonts w:ascii="宋体" w:eastAsia="宋体" w:hAnsi="宋体"/>
          <w:sz w:val="24"/>
          <w:szCs w:val="24"/>
        </w:rPr>
        <w:t xml:space="preserve"> </w:t>
      </w:r>
      <w:r w:rsidRPr="003A0C76">
        <w:rPr>
          <w:rFonts w:ascii="宋体" w:eastAsia="宋体" w:hAnsi="宋体" w:hint="eastAsia"/>
          <w:sz w:val="24"/>
          <w:szCs w:val="24"/>
        </w:rPr>
        <w:t>AI打三次分，去掉最高最低，取中间分为最终成绩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9A34E8" w14:paraId="71C0DDE5" w14:textId="77777777" w:rsidTr="009A34E8">
        <w:tc>
          <w:tcPr>
            <w:tcW w:w="1659" w:type="dxa"/>
          </w:tcPr>
          <w:p w14:paraId="63802C5F" w14:textId="479B6840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题号</w:t>
            </w:r>
          </w:p>
        </w:tc>
        <w:tc>
          <w:tcPr>
            <w:tcW w:w="1659" w:type="dxa"/>
          </w:tcPr>
          <w:p w14:paraId="4733175F" w14:textId="5522E982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Chat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</w:rPr>
              <w:t>GPT</w:t>
            </w:r>
          </w:p>
        </w:tc>
        <w:tc>
          <w:tcPr>
            <w:tcW w:w="1659" w:type="dxa"/>
          </w:tcPr>
          <w:p w14:paraId="0E146FB5" w14:textId="522B1FC1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New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/>
                <w:b/>
                <w:bCs/>
                <w:sz w:val="24"/>
                <w:szCs w:val="24"/>
              </w:rPr>
              <w:t>Bing</w:t>
            </w:r>
          </w:p>
        </w:tc>
        <w:tc>
          <w:tcPr>
            <w:tcW w:w="1659" w:type="dxa"/>
          </w:tcPr>
          <w:p w14:paraId="410E1E36" w14:textId="1ED371DF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文心一言</w:t>
            </w:r>
          </w:p>
        </w:tc>
        <w:tc>
          <w:tcPr>
            <w:tcW w:w="1660" w:type="dxa"/>
          </w:tcPr>
          <w:p w14:paraId="55A9E4F1" w14:textId="1F05F78A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Bard</w:t>
            </w:r>
          </w:p>
        </w:tc>
      </w:tr>
      <w:tr w:rsidR="009A34E8" w14:paraId="0F826289" w14:textId="77777777" w:rsidTr="009A34E8">
        <w:tc>
          <w:tcPr>
            <w:tcW w:w="1659" w:type="dxa"/>
          </w:tcPr>
          <w:p w14:paraId="0F0D8D0F" w14:textId="42F6363C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659" w:type="dxa"/>
          </w:tcPr>
          <w:p w14:paraId="15E93D76" w14:textId="685E1034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2FE79682" w14:textId="0F986EC6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59" w:type="dxa"/>
          </w:tcPr>
          <w:p w14:paraId="6285CD5F" w14:textId="65DE52C8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60" w:type="dxa"/>
          </w:tcPr>
          <w:p w14:paraId="42248EAD" w14:textId="1D1AACFB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</w:tr>
      <w:tr w:rsidR="009A34E8" w14:paraId="5F2C7543" w14:textId="77777777" w:rsidTr="009A34E8">
        <w:tc>
          <w:tcPr>
            <w:tcW w:w="1659" w:type="dxa"/>
          </w:tcPr>
          <w:p w14:paraId="180AD386" w14:textId="7A8B721C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lastRenderedPageBreak/>
              <w:t>2</w:t>
            </w:r>
          </w:p>
        </w:tc>
        <w:tc>
          <w:tcPr>
            <w:tcW w:w="1659" w:type="dxa"/>
          </w:tcPr>
          <w:p w14:paraId="72618688" w14:textId="044D2B5F" w:rsidR="009A34E8" w:rsidRDefault="000D4DE5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59" w:type="dxa"/>
          </w:tcPr>
          <w:p w14:paraId="2272FADB" w14:textId="1F8592D0" w:rsidR="009A34E8" w:rsidRDefault="000D4DE5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59" w:type="dxa"/>
          </w:tcPr>
          <w:p w14:paraId="300E6951" w14:textId="625DEAFC" w:rsidR="009A34E8" w:rsidRDefault="000D4DE5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60" w:type="dxa"/>
          </w:tcPr>
          <w:p w14:paraId="33EB2663" w14:textId="480CB2F1" w:rsidR="009A34E8" w:rsidRDefault="000D4DE5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9</w:t>
            </w:r>
          </w:p>
        </w:tc>
      </w:tr>
      <w:tr w:rsidR="009A34E8" w14:paraId="2C87DB79" w14:textId="77777777" w:rsidTr="009A34E8">
        <w:tc>
          <w:tcPr>
            <w:tcW w:w="1659" w:type="dxa"/>
          </w:tcPr>
          <w:p w14:paraId="62868545" w14:textId="0FCF9FB8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659" w:type="dxa"/>
          </w:tcPr>
          <w:p w14:paraId="5DB3A44C" w14:textId="6A5D6E2F" w:rsidR="009A34E8" w:rsidRDefault="00AD555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4FB2D798" w14:textId="1D58F3DE" w:rsidR="009A34E8" w:rsidRDefault="00AD555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1B05AFD9" w14:textId="7890499C" w:rsidR="009A34E8" w:rsidRDefault="00AD555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660" w:type="dxa"/>
          </w:tcPr>
          <w:p w14:paraId="4437D234" w14:textId="0512A5D8" w:rsidR="009A34E8" w:rsidRDefault="00AD555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t>0</w:t>
            </w:r>
          </w:p>
        </w:tc>
      </w:tr>
      <w:tr w:rsidR="009A34E8" w14:paraId="31F7FECB" w14:textId="77777777" w:rsidTr="009A34E8">
        <w:tc>
          <w:tcPr>
            <w:tcW w:w="1659" w:type="dxa"/>
          </w:tcPr>
          <w:p w14:paraId="13BE5401" w14:textId="2B2F1FA6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659" w:type="dxa"/>
          </w:tcPr>
          <w:p w14:paraId="07A9633D" w14:textId="0DF58B18" w:rsidR="009A34E8" w:rsidRDefault="0070267E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0850C978" w14:textId="1FE5C6B3" w:rsidR="009A34E8" w:rsidRDefault="0070267E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1E4DBDD0" w14:textId="4D049698" w:rsidR="009A34E8" w:rsidRDefault="0070267E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660" w:type="dxa"/>
          </w:tcPr>
          <w:p w14:paraId="27779766" w14:textId="44122FB1" w:rsidR="009A34E8" w:rsidRDefault="0070267E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</w:p>
        </w:tc>
      </w:tr>
      <w:tr w:rsidR="009A34E8" w14:paraId="54C7CB50" w14:textId="77777777" w:rsidTr="009A34E8">
        <w:tc>
          <w:tcPr>
            <w:tcW w:w="1659" w:type="dxa"/>
          </w:tcPr>
          <w:p w14:paraId="33A9D93C" w14:textId="49DDF9EC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659" w:type="dxa"/>
          </w:tcPr>
          <w:p w14:paraId="15FF932A" w14:textId="3F707956" w:rsidR="009A34E8" w:rsidRDefault="00AD3763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08BD66DC" w14:textId="58EBB347" w:rsidR="009A34E8" w:rsidRDefault="00AD3763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659" w:type="dxa"/>
          </w:tcPr>
          <w:p w14:paraId="651FCD07" w14:textId="65499F3B" w:rsidR="009A34E8" w:rsidRDefault="00AD3763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60" w:type="dxa"/>
          </w:tcPr>
          <w:p w14:paraId="10096DD9" w14:textId="546E7E9D" w:rsidR="009A34E8" w:rsidRDefault="00AD3763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</w:tr>
      <w:tr w:rsidR="009A34E8" w14:paraId="68A780E1" w14:textId="77777777" w:rsidTr="009A34E8">
        <w:tc>
          <w:tcPr>
            <w:tcW w:w="1659" w:type="dxa"/>
          </w:tcPr>
          <w:p w14:paraId="7504D255" w14:textId="63C9ABAC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59" w:type="dxa"/>
          </w:tcPr>
          <w:p w14:paraId="55060A14" w14:textId="6E418E6C" w:rsidR="009A34E8" w:rsidRDefault="00C42BB1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59" w:type="dxa"/>
          </w:tcPr>
          <w:p w14:paraId="63BD7D33" w14:textId="6401B27A" w:rsidR="009A34E8" w:rsidRDefault="00C42BB1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659" w:type="dxa"/>
          </w:tcPr>
          <w:p w14:paraId="777908DB" w14:textId="3028EC3B" w:rsidR="009A34E8" w:rsidRDefault="00C42BB1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60" w:type="dxa"/>
          </w:tcPr>
          <w:p w14:paraId="7955B902" w14:textId="2CFB5B37" w:rsidR="009A34E8" w:rsidRDefault="00C42BB1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</w:tr>
      <w:tr w:rsidR="009A34E8" w14:paraId="78DABFAC" w14:textId="77777777" w:rsidTr="009A34E8">
        <w:tc>
          <w:tcPr>
            <w:tcW w:w="1659" w:type="dxa"/>
          </w:tcPr>
          <w:p w14:paraId="55C158B6" w14:textId="4ACBD6A0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59" w:type="dxa"/>
          </w:tcPr>
          <w:p w14:paraId="757534CD" w14:textId="05680610" w:rsidR="009A34E8" w:rsidRDefault="00D04FD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59" w:type="dxa"/>
          </w:tcPr>
          <w:p w14:paraId="2C7791E3" w14:textId="02BD58D3" w:rsidR="009A34E8" w:rsidRDefault="00D04FD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59" w:type="dxa"/>
          </w:tcPr>
          <w:p w14:paraId="02247D39" w14:textId="3505554B" w:rsidR="009A34E8" w:rsidRDefault="00D04FD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660" w:type="dxa"/>
          </w:tcPr>
          <w:p w14:paraId="4CE49952" w14:textId="28A5F265" w:rsidR="009A34E8" w:rsidRDefault="00D04FD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5</w:t>
            </w:r>
          </w:p>
        </w:tc>
      </w:tr>
      <w:tr w:rsidR="009A34E8" w14:paraId="3628D0A8" w14:textId="77777777" w:rsidTr="009A34E8">
        <w:tc>
          <w:tcPr>
            <w:tcW w:w="1659" w:type="dxa"/>
          </w:tcPr>
          <w:p w14:paraId="6E0CCE0D" w14:textId="08F59C9C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7C49C0D5" w14:textId="015791C5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659" w:type="dxa"/>
          </w:tcPr>
          <w:p w14:paraId="3477975A" w14:textId="38B168A3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  <w:r>
              <w:rPr>
                <w:b/>
                <w:bCs/>
                <w:sz w:val="24"/>
                <w:szCs w:val="24"/>
              </w:rPr>
              <w:t>.5</w:t>
            </w:r>
          </w:p>
        </w:tc>
        <w:tc>
          <w:tcPr>
            <w:tcW w:w="1659" w:type="dxa"/>
          </w:tcPr>
          <w:p w14:paraId="6AF627CB" w14:textId="22D862A0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  <w:r>
              <w:rPr>
                <w:b/>
                <w:bCs/>
                <w:sz w:val="24"/>
                <w:szCs w:val="24"/>
              </w:rPr>
              <w:t>.5</w:t>
            </w:r>
          </w:p>
        </w:tc>
        <w:tc>
          <w:tcPr>
            <w:tcW w:w="1660" w:type="dxa"/>
          </w:tcPr>
          <w:p w14:paraId="00617742" w14:textId="624C59CE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</w:tr>
      <w:tr w:rsidR="009A34E8" w14:paraId="31A51E06" w14:textId="77777777" w:rsidTr="009A34E8">
        <w:tc>
          <w:tcPr>
            <w:tcW w:w="1659" w:type="dxa"/>
          </w:tcPr>
          <w:p w14:paraId="44CC2527" w14:textId="5185B00A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659" w:type="dxa"/>
          </w:tcPr>
          <w:p w14:paraId="66BA0F73" w14:textId="2E2D0735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0AEF9728" w14:textId="107A545F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659" w:type="dxa"/>
          </w:tcPr>
          <w:p w14:paraId="24868DFC" w14:textId="40038B5E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60" w:type="dxa"/>
          </w:tcPr>
          <w:p w14:paraId="5901B5B7" w14:textId="63065A3B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</w:p>
        </w:tc>
      </w:tr>
      <w:tr w:rsidR="009A34E8" w14:paraId="4BFB671A" w14:textId="77777777" w:rsidTr="009A34E8">
        <w:tc>
          <w:tcPr>
            <w:tcW w:w="1659" w:type="dxa"/>
          </w:tcPr>
          <w:p w14:paraId="3919346B" w14:textId="13EB8A38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659" w:type="dxa"/>
          </w:tcPr>
          <w:p w14:paraId="16FCD0AE" w14:textId="2FD57863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7BDE5496" w14:textId="2B78312D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59" w:type="dxa"/>
          </w:tcPr>
          <w:p w14:paraId="1B5FF33C" w14:textId="3D036291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60" w:type="dxa"/>
          </w:tcPr>
          <w:p w14:paraId="4B02F846" w14:textId="45E918A3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5</w:t>
            </w:r>
          </w:p>
        </w:tc>
      </w:tr>
      <w:tr w:rsidR="009A34E8" w14:paraId="609732E4" w14:textId="77777777" w:rsidTr="009A34E8">
        <w:tc>
          <w:tcPr>
            <w:tcW w:w="1659" w:type="dxa"/>
          </w:tcPr>
          <w:p w14:paraId="5AA1332F" w14:textId="671DF691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总分</w:t>
            </w:r>
          </w:p>
        </w:tc>
        <w:tc>
          <w:tcPr>
            <w:tcW w:w="1659" w:type="dxa"/>
          </w:tcPr>
          <w:p w14:paraId="753587EF" w14:textId="616CBE70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59" w:type="dxa"/>
          </w:tcPr>
          <w:p w14:paraId="21ACD150" w14:textId="6C4CA608" w:rsidR="009A34E8" w:rsidRDefault="00736E2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  <w:r>
              <w:rPr>
                <w:b/>
                <w:bCs/>
                <w:sz w:val="24"/>
                <w:szCs w:val="24"/>
              </w:rPr>
              <w:t>7.5</w:t>
            </w:r>
          </w:p>
        </w:tc>
        <w:tc>
          <w:tcPr>
            <w:tcW w:w="1659" w:type="dxa"/>
          </w:tcPr>
          <w:p w14:paraId="7DE6BCB4" w14:textId="087D5B86" w:rsidR="009A34E8" w:rsidRDefault="00497EA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6</w:t>
            </w:r>
            <w:r>
              <w:rPr>
                <w:b/>
                <w:bCs/>
                <w:sz w:val="24"/>
                <w:szCs w:val="24"/>
              </w:rPr>
              <w:t>4.5</w:t>
            </w:r>
          </w:p>
        </w:tc>
        <w:tc>
          <w:tcPr>
            <w:tcW w:w="1660" w:type="dxa"/>
          </w:tcPr>
          <w:p w14:paraId="17E25302" w14:textId="6EA8D250" w:rsidR="009A34E8" w:rsidRDefault="00497EA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  <w:r>
              <w:rPr>
                <w:b/>
                <w:bCs/>
                <w:sz w:val="24"/>
                <w:szCs w:val="24"/>
              </w:rPr>
              <w:t>1</w:t>
            </w:r>
          </w:p>
        </w:tc>
      </w:tr>
      <w:tr w:rsidR="009A34E8" w14:paraId="63C3302A" w14:textId="77777777" w:rsidTr="009A34E8">
        <w:tc>
          <w:tcPr>
            <w:tcW w:w="1659" w:type="dxa"/>
          </w:tcPr>
          <w:p w14:paraId="03A74A94" w14:textId="4A90ED3F" w:rsidR="009A34E8" w:rsidRDefault="009A34E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659" w:type="dxa"/>
          </w:tcPr>
          <w:p w14:paraId="43E4BD52" w14:textId="147C399E" w:rsidR="009A34E8" w:rsidRDefault="00497EA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393FDD6A" w14:textId="5956940E" w:rsidR="009A34E8" w:rsidRDefault="00497EA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\</w:t>
            </w:r>
          </w:p>
        </w:tc>
        <w:tc>
          <w:tcPr>
            <w:tcW w:w="1659" w:type="dxa"/>
          </w:tcPr>
          <w:p w14:paraId="621DF130" w14:textId="697ABD4B" w:rsidR="009A34E8" w:rsidRDefault="00497EA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60" w:type="dxa"/>
          </w:tcPr>
          <w:p w14:paraId="31BABBCB" w14:textId="24BCC8C7" w:rsidR="009A34E8" w:rsidRDefault="00497EA0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9</w:t>
            </w:r>
          </w:p>
        </w:tc>
      </w:tr>
      <w:tr w:rsidR="0020323C" w14:paraId="61FFB140" w14:textId="77777777" w:rsidTr="009A34E8">
        <w:tc>
          <w:tcPr>
            <w:tcW w:w="1659" w:type="dxa"/>
          </w:tcPr>
          <w:p w14:paraId="5E090B11" w14:textId="125191A5" w:rsidR="0020323C" w:rsidRDefault="0020323C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659" w:type="dxa"/>
          </w:tcPr>
          <w:p w14:paraId="1BFA7281" w14:textId="5581DF9C" w:rsidR="0020323C" w:rsidRDefault="00AB6488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59" w:type="dxa"/>
          </w:tcPr>
          <w:p w14:paraId="720784D8" w14:textId="0F95DA2A" w:rsidR="0020323C" w:rsidRDefault="00B32FCA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  <w:r w:rsidRPr="00B32FCA">
              <w:rPr>
                <w:rFonts w:hint="eastAsia"/>
                <w:b/>
                <w:bCs/>
                <w:sz w:val="18"/>
                <w:szCs w:val="18"/>
              </w:rPr>
              <w:t>（未生成代码，但思路清晰）</w:t>
            </w:r>
          </w:p>
        </w:tc>
        <w:tc>
          <w:tcPr>
            <w:tcW w:w="1659" w:type="dxa"/>
          </w:tcPr>
          <w:p w14:paraId="25804556" w14:textId="3645AC02" w:rsidR="0020323C" w:rsidRDefault="003B2384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60" w:type="dxa"/>
          </w:tcPr>
          <w:p w14:paraId="44F0B940" w14:textId="1EC727A6" w:rsidR="0020323C" w:rsidRDefault="00B92BE1" w:rsidP="00DB3633"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t>.5</w:t>
            </w:r>
          </w:p>
        </w:tc>
      </w:tr>
    </w:tbl>
    <w:p w14:paraId="0215C0FD" w14:textId="77777777" w:rsidR="009A34E8" w:rsidRPr="00E25E04" w:rsidRDefault="009A34E8" w:rsidP="00DB3633">
      <w:pPr>
        <w:ind w:firstLine="420"/>
        <w:rPr>
          <w:b/>
          <w:bCs/>
          <w:sz w:val="24"/>
          <w:szCs w:val="24"/>
        </w:rPr>
      </w:pPr>
    </w:p>
    <w:p w14:paraId="033C18F0" w14:textId="79A9454C" w:rsidR="00DB3633" w:rsidRPr="00E25E04" w:rsidRDefault="009A34E8" w:rsidP="00DB3633">
      <w:pPr>
        <w:ind w:firstLine="42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五</w:t>
      </w:r>
      <w:r w:rsidR="00DB3633">
        <w:rPr>
          <w:rFonts w:hint="eastAsia"/>
          <w:b/>
          <w:bCs/>
          <w:sz w:val="24"/>
          <w:szCs w:val="24"/>
        </w:rPr>
        <w:t>、分析讨论</w:t>
      </w:r>
    </w:p>
    <w:p w14:paraId="613E1A27" w14:textId="355757E1" w:rsidR="00DB3633" w:rsidRDefault="004F04D7" w:rsidP="00D807F3">
      <w:pPr>
        <w:ind w:firstLine="420"/>
        <w:rPr>
          <w:rFonts w:ascii="宋体" w:eastAsia="宋体" w:hAnsi="宋体"/>
          <w:sz w:val="24"/>
          <w:szCs w:val="24"/>
        </w:rPr>
      </w:pPr>
      <w:r w:rsidRPr="004F04D7">
        <w:rPr>
          <w:rFonts w:ascii="宋体" w:eastAsia="宋体" w:hAnsi="宋体" w:hint="eastAsia"/>
          <w:sz w:val="24"/>
          <w:szCs w:val="24"/>
        </w:rPr>
        <w:t>1、实验</w:t>
      </w:r>
      <w:r>
        <w:rPr>
          <w:rFonts w:ascii="宋体" w:eastAsia="宋体" w:hAnsi="宋体" w:hint="eastAsia"/>
          <w:sz w:val="24"/>
          <w:szCs w:val="24"/>
        </w:rPr>
        <w:t>变量评估</w:t>
      </w:r>
    </w:p>
    <w:p w14:paraId="26B325DC" w14:textId="0657BDC0" w:rsidR="004F04D7" w:rsidRDefault="004F04D7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试题完全由Claude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AI生成，力求客观，不受人为干扰，同时要求AI出题具有区分度；</w:t>
      </w:r>
    </w:p>
    <w:p w14:paraId="648BE81F" w14:textId="5B416D2C" w:rsidR="004F04D7" w:rsidRDefault="004F04D7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2）每个AI每回答一次问题，开启新主题r</w:t>
      </w:r>
      <w:r>
        <w:rPr>
          <w:rFonts w:ascii="宋体" w:eastAsia="宋体" w:hAnsi="宋体"/>
          <w:sz w:val="24"/>
          <w:szCs w:val="24"/>
        </w:rPr>
        <w:t>eset</w:t>
      </w:r>
      <w:r>
        <w:rPr>
          <w:rFonts w:ascii="宋体" w:eastAsia="宋体" w:hAnsi="宋体" w:hint="eastAsia"/>
          <w:sz w:val="24"/>
          <w:szCs w:val="24"/>
        </w:rPr>
        <w:t>，避免前一次问题对现有问题回答的干扰；</w:t>
      </w:r>
    </w:p>
    <w:p w14:paraId="1E0A6D99" w14:textId="62290B3B" w:rsidR="004F04D7" w:rsidRDefault="004F04D7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3）Bard终端本身不识别中文，翻译成英文会对题目理解会有失偏颇，因为信息传递的过程会带来信息的增失，在翻译后我客观的稍加修改，以保持原意，因此可以忽略不计。（其中将博弈论翻译为G</w:t>
      </w:r>
      <w:r>
        <w:rPr>
          <w:rFonts w:ascii="宋体" w:eastAsia="宋体" w:hAnsi="宋体"/>
          <w:sz w:val="24"/>
          <w:szCs w:val="24"/>
        </w:rPr>
        <w:t>ame Theory,</w:t>
      </w:r>
      <w:r>
        <w:rPr>
          <w:rFonts w:ascii="宋体" w:eastAsia="宋体" w:hAnsi="宋体" w:hint="eastAsia"/>
          <w:sz w:val="24"/>
          <w:szCs w:val="24"/>
        </w:rPr>
        <w:t>游戏论翻译成Games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Theory）</w:t>
      </w:r>
    </w:p>
    <w:p w14:paraId="568F8BDD" w14:textId="3ECE0829" w:rsidR="00B843F2" w:rsidRDefault="00B843F2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4）Bard回答结果是英文，采用Google翻译，由于是同一家公司，因此我们可以认为信息增失为0；</w:t>
      </w:r>
    </w:p>
    <w:p w14:paraId="527BD3B4" w14:textId="7611567F" w:rsidR="00B843F2" w:rsidRDefault="00B843F2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5）三次分数去掉最高最低，剩下是最终得分</w:t>
      </w:r>
      <w:r w:rsidR="00412F7B">
        <w:rPr>
          <w:rFonts w:ascii="宋体" w:eastAsia="宋体" w:hAnsi="宋体" w:hint="eastAsia"/>
          <w:sz w:val="24"/>
          <w:szCs w:val="24"/>
        </w:rPr>
        <w:t>。</w:t>
      </w:r>
    </w:p>
    <w:p w14:paraId="5CC8BA3C" w14:textId="77777777" w:rsidR="00412F7B" w:rsidRDefault="00412F7B" w:rsidP="00D807F3">
      <w:pPr>
        <w:ind w:firstLine="420"/>
        <w:rPr>
          <w:rFonts w:ascii="宋体" w:eastAsia="宋体" w:hAnsi="宋体"/>
          <w:sz w:val="24"/>
          <w:szCs w:val="24"/>
        </w:rPr>
      </w:pPr>
    </w:p>
    <w:p w14:paraId="250EC557" w14:textId="0B4C9796" w:rsidR="004F04D7" w:rsidRDefault="004F04D7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2、结果分析</w:t>
      </w:r>
    </w:p>
    <w:p w14:paraId="46A8FCB6" w14:textId="7A8FCF93" w:rsidR="004F04D7" w:rsidRDefault="00412F7B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最终这个结果让我有点出乎意料，但比较客观， Cha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GPT依旧领先，文心</w:t>
      </w:r>
      <w:r>
        <w:rPr>
          <w:rFonts w:ascii="宋体" w:eastAsia="宋体" w:hAnsi="宋体" w:hint="eastAsia"/>
          <w:sz w:val="24"/>
          <w:szCs w:val="24"/>
        </w:rPr>
        <w:lastRenderedPageBreak/>
        <w:t>一言排在最后，最让出乎意料的是Bard，之前报道+使用，Bard都不</w:t>
      </w:r>
      <w:r w:rsidR="00A25B6E">
        <w:rPr>
          <w:rFonts w:ascii="宋体" w:eastAsia="宋体" w:hAnsi="宋体" w:hint="eastAsia"/>
          <w:sz w:val="24"/>
          <w:szCs w:val="24"/>
        </w:rPr>
        <w:t>太行</w:t>
      </w:r>
      <w:r>
        <w:rPr>
          <w:rFonts w:ascii="宋体" w:eastAsia="宋体" w:hAnsi="宋体" w:hint="eastAsia"/>
          <w:sz w:val="24"/>
          <w:szCs w:val="24"/>
        </w:rPr>
        <w:t>，但这次</w:t>
      </w:r>
      <w:r w:rsidR="00A25B6E">
        <w:rPr>
          <w:rFonts w:ascii="宋体" w:eastAsia="宋体" w:hAnsi="宋体" w:hint="eastAsia"/>
          <w:sz w:val="24"/>
          <w:szCs w:val="24"/>
        </w:rPr>
        <w:t>总</w:t>
      </w:r>
      <w:r>
        <w:rPr>
          <w:rFonts w:ascii="宋体" w:eastAsia="宋体" w:hAnsi="宋体" w:hint="eastAsia"/>
          <w:sz w:val="24"/>
          <w:szCs w:val="24"/>
        </w:rPr>
        <w:t>分数排第二，New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Bing排第三是因为自身的设定不同，它作为一个搜索引擎，可能在语言表达上还是稍差。</w:t>
      </w:r>
    </w:p>
    <w:p w14:paraId="055F908C" w14:textId="58A7978D" w:rsidR="00412F7B" w:rsidRDefault="00E73FD4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将此次测评分为三个维度，语言表达、知识储备、逻辑推理。</w:t>
      </w:r>
    </w:p>
    <w:p w14:paraId="00CE1495" w14:textId="74FFD112" w:rsidR="00E73FD4" w:rsidRDefault="00E73FD4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语言表达：Cha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GPT</w:t>
      </w:r>
      <w:r>
        <w:rPr>
          <w:rFonts w:ascii="宋体" w:eastAsia="宋体" w:hAnsi="宋体"/>
          <w:sz w:val="24"/>
          <w:szCs w:val="24"/>
        </w:rPr>
        <w:t xml:space="preserve"> 7.75 </w:t>
      </w:r>
      <w:r>
        <w:rPr>
          <w:rFonts w:ascii="宋体" w:eastAsia="宋体" w:hAnsi="宋体" w:hint="eastAsia"/>
          <w:sz w:val="24"/>
          <w:szCs w:val="24"/>
        </w:rPr>
        <w:t>Bard</w:t>
      </w:r>
      <w:r>
        <w:rPr>
          <w:rFonts w:ascii="宋体" w:eastAsia="宋体" w:hAnsi="宋体"/>
          <w:sz w:val="24"/>
          <w:szCs w:val="24"/>
        </w:rPr>
        <w:t xml:space="preserve"> 6.75 </w:t>
      </w:r>
      <w:r>
        <w:rPr>
          <w:rFonts w:ascii="宋体" w:eastAsia="宋体" w:hAnsi="宋体" w:hint="eastAsia"/>
          <w:sz w:val="24"/>
          <w:szCs w:val="24"/>
        </w:rPr>
        <w:t>New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Bing</w:t>
      </w:r>
      <w:r>
        <w:rPr>
          <w:rFonts w:ascii="宋体" w:eastAsia="宋体" w:hAnsi="宋体"/>
          <w:sz w:val="24"/>
          <w:szCs w:val="24"/>
        </w:rPr>
        <w:t xml:space="preserve"> 6.13 </w:t>
      </w:r>
      <w:r>
        <w:rPr>
          <w:rFonts w:ascii="宋体" w:eastAsia="宋体" w:hAnsi="宋体" w:hint="eastAsia"/>
          <w:sz w:val="24"/>
          <w:szCs w:val="24"/>
        </w:rPr>
        <w:t xml:space="preserve">文心一言 </w:t>
      </w:r>
      <w:r>
        <w:rPr>
          <w:rFonts w:ascii="宋体" w:eastAsia="宋体" w:hAnsi="宋体"/>
          <w:sz w:val="24"/>
          <w:szCs w:val="24"/>
        </w:rPr>
        <w:t>6.13</w:t>
      </w:r>
      <w:r>
        <w:rPr>
          <w:rFonts w:ascii="宋体" w:eastAsia="宋体" w:hAnsi="宋体" w:hint="eastAsia"/>
          <w:sz w:val="24"/>
          <w:szCs w:val="24"/>
        </w:rPr>
        <w:t>；</w:t>
      </w:r>
    </w:p>
    <w:p w14:paraId="29A8869C" w14:textId="77777777" w:rsidR="00E73FD4" w:rsidRDefault="00E73FD4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知识储备：Bard</w:t>
      </w:r>
      <w:r>
        <w:rPr>
          <w:rFonts w:ascii="宋体" w:eastAsia="宋体" w:hAnsi="宋体"/>
          <w:sz w:val="24"/>
          <w:szCs w:val="24"/>
        </w:rPr>
        <w:t xml:space="preserve"> 8.5 </w:t>
      </w:r>
      <w:r>
        <w:rPr>
          <w:rFonts w:ascii="宋体" w:eastAsia="宋体" w:hAnsi="宋体" w:hint="eastAsia"/>
          <w:sz w:val="24"/>
          <w:szCs w:val="24"/>
        </w:rPr>
        <w:t xml:space="preserve">文心一言 </w:t>
      </w:r>
      <w:r>
        <w:rPr>
          <w:rFonts w:ascii="宋体" w:eastAsia="宋体" w:hAnsi="宋体"/>
          <w:sz w:val="24"/>
          <w:szCs w:val="24"/>
        </w:rPr>
        <w:t xml:space="preserve">7 </w:t>
      </w:r>
      <w:r>
        <w:rPr>
          <w:rFonts w:ascii="宋体" w:eastAsia="宋体" w:hAnsi="宋体" w:hint="eastAsia"/>
          <w:sz w:val="24"/>
          <w:szCs w:val="24"/>
        </w:rPr>
        <w:t>Cha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GPT</w:t>
      </w:r>
      <w:r>
        <w:rPr>
          <w:rFonts w:ascii="宋体" w:eastAsia="宋体" w:hAnsi="宋体"/>
          <w:sz w:val="24"/>
          <w:szCs w:val="24"/>
        </w:rPr>
        <w:t xml:space="preserve"> 6.5 </w:t>
      </w:r>
      <w:r>
        <w:rPr>
          <w:rFonts w:ascii="宋体" w:eastAsia="宋体" w:hAnsi="宋体" w:hint="eastAsia"/>
          <w:sz w:val="24"/>
          <w:szCs w:val="24"/>
        </w:rPr>
        <w:t>New</w:t>
      </w:r>
      <w:r>
        <w:rPr>
          <w:rFonts w:ascii="宋体" w:eastAsia="宋体" w:hAnsi="宋体"/>
          <w:sz w:val="24"/>
          <w:szCs w:val="24"/>
        </w:rPr>
        <w:t xml:space="preserve"> Bing 6;</w:t>
      </w:r>
    </w:p>
    <w:p w14:paraId="6D852CF0" w14:textId="7C880D78" w:rsidR="00E73FD4" w:rsidRDefault="00E73FD4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逻辑推理：Cha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GPT</w:t>
      </w:r>
      <w:r>
        <w:rPr>
          <w:rFonts w:ascii="宋体" w:eastAsia="宋体" w:hAnsi="宋体"/>
          <w:sz w:val="24"/>
          <w:szCs w:val="24"/>
        </w:rPr>
        <w:t xml:space="preserve">  8 </w:t>
      </w:r>
      <w:r>
        <w:rPr>
          <w:rFonts w:ascii="宋体" w:eastAsia="宋体" w:hAnsi="宋体" w:hint="eastAsia"/>
          <w:sz w:val="24"/>
          <w:szCs w:val="24"/>
        </w:rPr>
        <w:t>New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Bing</w:t>
      </w:r>
      <w:r>
        <w:rPr>
          <w:rFonts w:ascii="宋体" w:eastAsia="宋体" w:hAnsi="宋体"/>
          <w:sz w:val="24"/>
          <w:szCs w:val="24"/>
        </w:rPr>
        <w:t xml:space="preserve"> 7.8 </w:t>
      </w:r>
      <w:r>
        <w:rPr>
          <w:rFonts w:ascii="宋体" w:eastAsia="宋体" w:hAnsi="宋体" w:hint="eastAsia"/>
          <w:sz w:val="24"/>
          <w:szCs w:val="24"/>
        </w:rPr>
        <w:t>Bard</w:t>
      </w:r>
      <w:r>
        <w:rPr>
          <w:rFonts w:ascii="宋体" w:eastAsia="宋体" w:hAnsi="宋体"/>
          <w:sz w:val="24"/>
          <w:szCs w:val="24"/>
        </w:rPr>
        <w:t xml:space="preserve"> 6.75 </w:t>
      </w:r>
      <w:r>
        <w:rPr>
          <w:rFonts w:ascii="宋体" w:eastAsia="宋体" w:hAnsi="宋体" w:hint="eastAsia"/>
          <w:sz w:val="24"/>
          <w:szCs w:val="24"/>
        </w:rPr>
        <w:t xml:space="preserve">文心一言 </w:t>
      </w:r>
      <w:r>
        <w:rPr>
          <w:rFonts w:ascii="宋体" w:eastAsia="宋体" w:hAnsi="宋体"/>
          <w:sz w:val="24"/>
          <w:szCs w:val="24"/>
        </w:rPr>
        <w:t>6.5</w:t>
      </w:r>
    </w:p>
    <w:p w14:paraId="12132D0B" w14:textId="1067EF45" w:rsidR="00D81B75" w:rsidRDefault="00D81B75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语言表达和逻辑推理两个维度排名正常合理，对于知识储备维度，我分析Bard和文心一言能够通过通过较少的语言得到更丰富的内容，但也从侧面印证了Bard和文心一言更像搜索而非生成，Cha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GPT和New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Bing更像生成和搜索，其实这款AI的知识储备应该都差不多，可能是因为Cha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GPT和New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Bing两款在参数设定上希望能用最少的语言表达清楚意思。</w:t>
      </w:r>
    </w:p>
    <w:p w14:paraId="4E3D6CD3" w14:textId="1A29C01B" w:rsidR="00D81B75" w:rsidRDefault="00D81B75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因此毋庸置疑，综合排名：</w:t>
      </w:r>
    </w:p>
    <w:p w14:paraId="0A4582BD" w14:textId="0BC4EEF8" w:rsidR="00D81B75" w:rsidRPr="00D81B75" w:rsidRDefault="00D81B75" w:rsidP="00D81B75">
      <w:pPr>
        <w:pStyle w:val="a4"/>
        <w:numPr>
          <w:ilvl w:val="0"/>
          <w:numId w:val="2"/>
        </w:numPr>
        <w:ind w:firstLineChars="0"/>
        <w:rPr>
          <w:rFonts w:ascii="宋体" w:eastAsia="宋体" w:hAnsi="宋体"/>
          <w:sz w:val="24"/>
          <w:szCs w:val="24"/>
        </w:rPr>
      </w:pPr>
      <w:r w:rsidRPr="00D81B75">
        <w:rPr>
          <w:rFonts w:ascii="宋体" w:eastAsia="宋体" w:hAnsi="宋体" w:hint="eastAsia"/>
          <w:sz w:val="24"/>
          <w:szCs w:val="24"/>
        </w:rPr>
        <w:t>Chat</w:t>
      </w:r>
      <w:r>
        <w:rPr>
          <w:rFonts w:ascii="宋体" w:eastAsia="宋体" w:hAnsi="宋体"/>
          <w:sz w:val="24"/>
          <w:szCs w:val="24"/>
        </w:rPr>
        <w:t xml:space="preserve"> </w:t>
      </w:r>
      <w:r w:rsidRPr="00D81B75">
        <w:rPr>
          <w:rFonts w:ascii="宋体" w:eastAsia="宋体" w:hAnsi="宋体" w:hint="eastAsia"/>
          <w:sz w:val="24"/>
          <w:szCs w:val="24"/>
        </w:rPr>
        <w:t>GPT；</w:t>
      </w:r>
    </w:p>
    <w:p w14:paraId="6FCFCEB6" w14:textId="031A0F7C" w:rsidR="00D81B75" w:rsidRDefault="00D81B75" w:rsidP="00D81B75">
      <w:pPr>
        <w:pStyle w:val="a4"/>
        <w:numPr>
          <w:ilvl w:val="0"/>
          <w:numId w:val="2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New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Bing；</w:t>
      </w:r>
    </w:p>
    <w:p w14:paraId="7613283C" w14:textId="6320500F" w:rsidR="00D81B75" w:rsidRDefault="00D81B75" w:rsidP="00D81B75">
      <w:pPr>
        <w:pStyle w:val="a4"/>
        <w:numPr>
          <w:ilvl w:val="0"/>
          <w:numId w:val="2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Bard；</w:t>
      </w:r>
    </w:p>
    <w:p w14:paraId="0F22D1C1" w14:textId="2BE135A4" w:rsidR="00D81B75" w:rsidRDefault="00D81B75" w:rsidP="00D81B75">
      <w:pPr>
        <w:pStyle w:val="a4"/>
        <w:numPr>
          <w:ilvl w:val="0"/>
          <w:numId w:val="2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文心一言；</w:t>
      </w:r>
    </w:p>
    <w:p w14:paraId="40E649F3" w14:textId="77777777" w:rsidR="00FD116C" w:rsidRDefault="00FD116C" w:rsidP="00FD116C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对于附加题第1</w:t>
      </w:r>
      <w:r>
        <w:rPr>
          <w:rFonts w:ascii="宋体" w:eastAsia="宋体" w:hAnsi="宋体"/>
          <w:sz w:val="24"/>
          <w:szCs w:val="24"/>
        </w:rPr>
        <w:t>1</w:t>
      </w:r>
      <w:r>
        <w:rPr>
          <w:rFonts w:ascii="宋体" w:eastAsia="宋体" w:hAnsi="宋体" w:hint="eastAsia"/>
          <w:sz w:val="24"/>
          <w:szCs w:val="24"/>
        </w:rPr>
        <w:t>题，上面的分析可以解答这个疑问；但是对于附加题第1</w:t>
      </w:r>
      <w:r>
        <w:rPr>
          <w:rFonts w:ascii="宋体" w:eastAsia="宋体" w:hAnsi="宋体"/>
          <w:sz w:val="24"/>
          <w:szCs w:val="24"/>
        </w:rPr>
        <w:t>2</w:t>
      </w:r>
    </w:p>
    <w:p w14:paraId="0F0B4EDB" w14:textId="656230C3" w:rsidR="00FD116C" w:rsidRPr="00FD116C" w:rsidRDefault="00FD116C" w:rsidP="00FD116C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题Bard能超过Cha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GPT，说明Goggle确实在努力训练，但也不排除本次考官Claude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AI的母公司Anthropic是Google的孵化公司这一原因。</w:t>
      </w:r>
    </w:p>
    <w:p w14:paraId="4017701D" w14:textId="77777777" w:rsidR="00D81B75" w:rsidRDefault="00D81B75" w:rsidP="00D807F3">
      <w:pPr>
        <w:ind w:firstLine="420"/>
        <w:rPr>
          <w:rFonts w:ascii="宋体" w:eastAsia="宋体" w:hAnsi="宋体"/>
          <w:sz w:val="24"/>
          <w:szCs w:val="24"/>
        </w:rPr>
      </w:pPr>
    </w:p>
    <w:p w14:paraId="39AF0E03" w14:textId="46216C82" w:rsidR="004F04D7" w:rsidRDefault="004F04D7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3、思考与感悟</w:t>
      </w:r>
    </w:p>
    <w:p w14:paraId="2B7DC5AE" w14:textId="547BA29C" w:rsidR="004F04D7" w:rsidRDefault="004F04D7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通过本次测试，更好地了解各个AI的优缺点，进一步用好AI，下一步我会深入了解其内在机理，开拓新思路；</w:t>
      </w:r>
    </w:p>
    <w:p w14:paraId="544957F7" w14:textId="1E068429" w:rsidR="004F04D7" w:rsidRDefault="004F04D7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2）大语言模型都要各个语言都要互通，否则无法深入了解对话意图，造成不必要的麻烦；</w:t>
      </w:r>
    </w:p>
    <w:p w14:paraId="1F01E2BE" w14:textId="6E0043C1" w:rsidR="004F04D7" w:rsidRDefault="00B843F2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3）问AI，AI生成一个答案；再问AI答案这里不对，AI说确实不对，它知道，但需要训练，目前自己不具备主观自主学习，能感受AI的无力感；</w:t>
      </w:r>
    </w:p>
    <w:p w14:paraId="3B587698" w14:textId="77F13DC8" w:rsidR="00B843F2" w:rsidRDefault="00B843F2" w:rsidP="00D807F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4）</w:t>
      </w:r>
      <w:r w:rsidR="00394850">
        <w:rPr>
          <w:rFonts w:ascii="宋体" w:eastAsia="宋体" w:hAnsi="宋体" w:hint="eastAsia"/>
          <w:sz w:val="24"/>
          <w:szCs w:val="24"/>
        </w:rPr>
        <w:t>现在的AI和之前得搜索引擎一样都在要求人类如何提问题，如何把问题描述得更清楚、精准；</w:t>
      </w:r>
    </w:p>
    <w:p w14:paraId="1D465CDE" w14:textId="29FA59FA" w:rsidR="004C53D5" w:rsidRPr="004F04D7" w:rsidRDefault="004C53D5" w:rsidP="00D807F3">
      <w:pPr>
        <w:ind w:firstLine="42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5）由于Cha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GPT我并未使用Plus版，可想Open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AI真实实力如何</w:t>
      </w:r>
      <w:r w:rsidR="0010753A">
        <w:rPr>
          <w:rFonts w:ascii="宋体" w:eastAsia="宋体" w:hAnsi="宋体" w:hint="eastAsia"/>
          <w:sz w:val="24"/>
          <w:szCs w:val="24"/>
        </w:rPr>
        <w:t>，猜测Chat</w:t>
      </w:r>
      <w:r w:rsidR="0010753A">
        <w:rPr>
          <w:rFonts w:ascii="宋体" w:eastAsia="宋体" w:hAnsi="宋体"/>
          <w:sz w:val="24"/>
          <w:szCs w:val="24"/>
        </w:rPr>
        <w:t xml:space="preserve"> </w:t>
      </w:r>
      <w:r w:rsidR="0010753A">
        <w:rPr>
          <w:rFonts w:ascii="宋体" w:eastAsia="宋体" w:hAnsi="宋体" w:hint="eastAsia"/>
          <w:sz w:val="24"/>
          <w:szCs w:val="24"/>
        </w:rPr>
        <w:t>GPT应该是降低了部分代码生成能力，让利于自己的合作伙伴Microsoft的GitHub</w:t>
      </w:r>
      <w:r w:rsidR="0010753A">
        <w:rPr>
          <w:rFonts w:ascii="宋体" w:eastAsia="宋体" w:hAnsi="宋体"/>
          <w:sz w:val="24"/>
          <w:szCs w:val="24"/>
        </w:rPr>
        <w:t xml:space="preserve"> </w:t>
      </w:r>
      <w:r w:rsidR="0010753A">
        <w:rPr>
          <w:rFonts w:ascii="宋体" w:eastAsia="宋体" w:hAnsi="宋体" w:hint="eastAsia"/>
          <w:sz w:val="24"/>
          <w:szCs w:val="24"/>
        </w:rPr>
        <w:t>Copilot。</w:t>
      </w:r>
    </w:p>
    <w:sectPr w:rsidR="004C53D5" w:rsidRPr="004F04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A6EB3" w14:textId="77777777" w:rsidR="007958AB" w:rsidRDefault="007958AB" w:rsidP="009A34E8">
      <w:r>
        <w:separator/>
      </w:r>
    </w:p>
  </w:endnote>
  <w:endnote w:type="continuationSeparator" w:id="0">
    <w:p w14:paraId="1DD69223" w14:textId="77777777" w:rsidR="007958AB" w:rsidRDefault="007958AB" w:rsidP="009A3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仿宋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056F1" w14:textId="77777777" w:rsidR="007958AB" w:rsidRDefault="007958AB" w:rsidP="009A34E8">
      <w:r>
        <w:separator/>
      </w:r>
    </w:p>
  </w:footnote>
  <w:footnote w:type="continuationSeparator" w:id="0">
    <w:p w14:paraId="160A3565" w14:textId="77777777" w:rsidR="007958AB" w:rsidRDefault="007958AB" w:rsidP="009A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F3F58"/>
    <w:multiLevelType w:val="hybridMultilevel"/>
    <w:tmpl w:val="8C5079B2"/>
    <w:lvl w:ilvl="0" w:tplc="1158CA68">
      <w:start w:val="1"/>
      <w:numFmt w:val="japaneseCounting"/>
      <w:lvlText w:val="第%1，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" w15:restartNumberingAfterBreak="0">
    <w:nsid w:val="0987342E"/>
    <w:multiLevelType w:val="hybridMultilevel"/>
    <w:tmpl w:val="7494F3EE"/>
    <w:lvl w:ilvl="0" w:tplc="73CE26B6">
      <w:start w:val="1"/>
      <w:numFmt w:val="japaneseCounting"/>
      <w:lvlText w:val="%1、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 w16cid:durableId="1158688381">
    <w:abstractNumId w:val="1"/>
  </w:num>
  <w:num w:numId="2" w16cid:durableId="11715270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MDA2NwdiQ3MDAyUdpeDU4uLM/DyQAkODWgCS/gPmLQAAAA=="/>
  </w:docVars>
  <w:rsids>
    <w:rsidRoot w:val="00942010"/>
    <w:rsid w:val="00017B37"/>
    <w:rsid w:val="000D4DE5"/>
    <w:rsid w:val="0010753A"/>
    <w:rsid w:val="0020323C"/>
    <w:rsid w:val="00214A77"/>
    <w:rsid w:val="00245B98"/>
    <w:rsid w:val="002A0706"/>
    <w:rsid w:val="00373D43"/>
    <w:rsid w:val="00394850"/>
    <w:rsid w:val="003A0C76"/>
    <w:rsid w:val="003B2384"/>
    <w:rsid w:val="00412F7B"/>
    <w:rsid w:val="00470A8C"/>
    <w:rsid w:val="00497EA0"/>
    <w:rsid w:val="004C53D5"/>
    <w:rsid w:val="004E3BA0"/>
    <w:rsid w:val="004F04D7"/>
    <w:rsid w:val="004F7F49"/>
    <w:rsid w:val="0056080C"/>
    <w:rsid w:val="00682770"/>
    <w:rsid w:val="0070267E"/>
    <w:rsid w:val="00736E24"/>
    <w:rsid w:val="007958AB"/>
    <w:rsid w:val="00825D0A"/>
    <w:rsid w:val="00891388"/>
    <w:rsid w:val="008A5DE4"/>
    <w:rsid w:val="00942010"/>
    <w:rsid w:val="009538A3"/>
    <w:rsid w:val="009A34E8"/>
    <w:rsid w:val="00A03949"/>
    <w:rsid w:val="00A25B6E"/>
    <w:rsid w:val="00A6571B"/>
    <w:rsid w:val="00AB6488"/>
    <w:rsid w:val="00AD3763"/>
    <w:rsid w:val="00AD5554"/>
    <w:rsid w:val="00B32FCA"/>
    <w:rsid w:val="00B843F2"/>
    <w:rsid w:val="00B92BE1"/>
    <w:rsid w:val="00BC014D"/>
    <w:rsid w:val="00C42BB1"/>
    <w:rsid w:val="00D04FD0"/>
    <w:rsid w:val="00D65B89"/>
    <w:rsid w:val="00D807F3"/>
    <w:rsid w:val="00D81B75"/>
    <w:rsid w:val="00DB3633"/>
    <w:rsid w:val="00E25E04"/>
    <w:rsid w:val="00E73FD4"/>
    <w:rsid w:val="00E95788"/>
    <w:rsid w:val="00F22A16"/>
    <w:rsid w:val="00F342EA"/>
    <w:rsid w:val="00FD1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12BA2"/>
  <w15:chartTrackingRefBased/>
  <w15:docId w15:val="{D864C3FE-F843-43BB-B4A4-2465F7B3C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5E0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8A5DE4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6" w:space="0" w:color="auto"/>
        </w:tcBorders>
        <w:shd w:val="clear" w:color="auto" w:fill="A6A6A6" w:themeFill="background1" w:themeFillShade="A6"/>
      </w:tcPr>
    </w:tblStylePr>
  </w:style>
  <w:style w:type="paragraph" w:styleId="a4">
    <w:name w:val="List Paragraph"/>
    <w:basedOn w:val="a"/>
    <w:uiPriority w:val="34"/>
    <w:qFormat/>
    <w:rsid w:val="00F342EA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9A34E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A34E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A34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A34E8"/>
    <w:rPr>
      <w:sz w:val="18"/>
      <w:szCs w:val="18"/>
    </w:rPr>
  </w:style>
  <w:style w:type="table" w:styleId="a9">
    <w:name w:val="Table Grid"/>
    <w:basedOn w:val="a1"/>
    <w:uiPriority w:val="39"/>
    <w:rsid w:val="009A3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4</Pages>
  <Words>572</Words>
  <Characters>3265</Characters>
  <Application>Microsoft Office Word</Application>
  <DocSecurity>0</DocSecurity>
  <Lines>27</Lines>
  <Paragraphs>7</Paragraphs>
  <ScaleCrop>false</ScaleCrop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明坤 夏</dc:creator>
  <cp:keywords/>
  <dc:description/>
  <cp:lastModifiedBy>明坤 夏</cp:lastModifiedBy>
  <cp:revision>31</cp:revision>
  <dcterms:created xsi:type="dcterms:W3CDTF">2023-04-12T13:39:00Z</dcterms:created>
  <dcterms:modified xsi:type="dcterms:W3CDTF">2023-04-16T12:48:00Z</dcterms:modified>
</cp:coreProperties>
</file>